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260666</w:t>
      </w:r>
    </w:p>
    <w:p>
      <w:pPr>
        <w:pStyle w:val="Date"/>
      </w:pPr>
      <w:r>
        <w:t xml:space="preserve">วันจันทร์ที่</w:t>
      </w:r>
      <w:r>
        <w:t xml:space="preserve"> </w:t>
      </w:r>
      <w:r>
        <w:t xml:space="preserve">26</w:t>
      </w:r>
      <w:r>
        <w:t xml:space="preserve"> </w:t>
      </w:r>
      <w:r>
        <w:t xml:space="preserve">มิถุน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w:t>
      </w:r>
    </w:p>
    <w:p>
      <w:pPr>
        <w:pStyle w:val="BodyText"/>
      </w:pPr>
      <w:r>
        <w:t xml:space="preserve">(อาจารย์สุธิรา) แอปพลิเคชันพัฒนาบนมือถือՑหรือเปล่าว่าไนี้ทำงานได้บนระบบปฏิบัติการอะไรบ้าง มีระบบปฏิบัติการอะไรบ้าง คืออะไร สัปดาห์ก่อนทดสอบมีถามใช่ไหม โดยปกติโทรศัพท์มือถือนะคะ จะต้อง… แต่ละยี่ห้อนึกออกนะ มันจะใช้ระบบปฏิบัติการไม่เหมือนกัน เพราะฉะนั้น แอปพลิเคชันที่พัฒนามานี่ มันจะทำงานได้มันก็ต้องดูด้วยว่าแอปพลิเคชันนั้นน่ะ เขาทำหรือพัฒนามาเพื่อใช้กับระบบปฏิบัติการใดได้บ้าง ถึงได้ถามว่าตัวนี้มันบอกหรือเปล่า 2 อันอะไรบ้าง ระบบปฏิบัติการอะไร จำชื่อได้ไหม 2 ตัวใช่ไหมคะ เพราะฉะนั้น ต้องเพิ่ม เพิ่มเข้าไปอีก 1 หน้า ต่อจากภาษานี่ ตรงนี้ก็บอกว่าหน้านี้นะคะ ต้องมีหัวข้อด้วย หัวข้อว่าภาษาหรือโปรแกรมที่ใช้พัฒนา ก็คือบอกให้รู้ว่า ไอ้แอปฯ นี้มันใช้ภาษาอะไร ใช้โปรแกรมอะไร อย่างนั้นทำเพิ่มอีก 1 สไลด์ สไลด์ต่อมาบอกว่าระบบปฏิบัติการที่รองรับ Application โอเคไหม ต้องบอกว่าไอ้แอปที่เขาทำนี่ในตัวอย่างนี่เขา แอปนี้สามารถเอาไปใช้กับระบบปฏิบัติการอะไรได้นะคะ เพราะไม่อย่างนั้น คือ ถ้าคนไม่รู้ก็จะคิดว่าใช้ได้กับทุกระบบปฏิบัติการเลย บางทีมันไม่ใช่เพราะ ใครใช้ iPhone ยกมือขึ้น ใช้ไอโฟนบ้างในฟ้องนี้ยกมือ มี 2 คนนะคะ สังเกตว่าในไอโฟนตัวเองมันจะมีที่เรียกว่า</w:t>
      </w:r>
      <w:r>
        <w:t xml:space="preserve"> </w:t>
      </w:r>
      <w:r>
        <w:t xml:space="preserve">“</w:t>
      </w:r>
      <w:r>
        <w:t xml:space="preserve">App Storeที่เวลาจะไปซื้อหรือใช้งาน นอกเหนือจากนั้น คือ อำเภออะไรอย่างนี้ จะอยู่เฉพาะในพื้นที่ .oตัวที่ 1 ของเขียดที่หามา ยังขาดอะไร แสดงว่าทำหน้าตาอย่างนี้มันน่าจะเป็น… ดูจากหน้านะคะ เมื่อเข้าไปลักษณะจะเป็นเหมือนเว็บแอป เด็ก ๆ ดูนะคะ เมื่อกี้บอกแอปพลิเคชันเฉย ๆ มาดูข้อที่ 2 เว็บแอปพลิเคชันหางานสำหรับผู้สูงวัย อ่านไม่เห็นเลย เพราะตัวเล็กมาก 16 ภาษา ภาษาที่ใช้ก็จะมี exam exam มันไม่ได้เป็นภาษานะ ข้อมูล Visual Visual หรือเปล่านี่ มี PHP มีอะไรอีกนี่นะคะ ขอขยายนี่ เห็นไหม ดูในคำอธิบายตัวเอง ตัวเองก็บอกว่า exam คือโปรแกรม Web Server เพราะฉะนั้น Assem ไม่ใชบอกว่าโปรแกรมนะคะ ต้องแก้ด้วยVisual Studio Code นี่เป็นโปรแกรม ภาษา Visual ภาษา Visual Studio ไม่มีนะ แต่ถ้า น่ะมี ใน ในงานวิจัยเขาเขียนมาอย่างนี้เลยหรือว่าเขาใช้ภาษา Assem ภาษา Visual Stidio Visual Studio Code blue stack นี่ไม่ใช่ภาษานะ ก็จะเป็นโปรแกรมเหมือนกันCSS CSS HTML ใช่ Java Scrip ใช่ นี่ใช่ ใช่อยู่ 1 2 เด็ก ๆ เด็ก ๆ อย่างนั้นสั่งการบ้านเพิ่มค้นภาษาคอมพิวเตอร์นะ ไปดูนะ ภาษาคอมพิวเตอร์มันมีอะไร อย่าซี้ซั้วนะ บางตัวนี่มันไม่ใช่ภาษา แต่เขียนว่าภาษาทำ… ค้น ค้น เรื่องภาษาคอมพิวเตอร์นะคะ เดี๋ยวจะมอบหมายงานหลังชั่วโมง ค้นแล้วรวมมาว่ามีกี่ภาษา ได้กี่ภาษา อะไรบ้าง เรื่องภาษาคอมพิวเตอร์นะเด็ก ๆ นะ เหมือนจะสับสนครับ แต่ความจริงก็ต้องควรดูด้วยว่ามันต้องมีบอกแหละ เหมือนถ้าเขาใช้โปรแกรมเราก็ต้องย้อนไปดูว่าไอ้โปรแกมนี้มันใช้เขียนภาษาอะไรนึกออกไหม ให้มันสื่อถึงเพราะการดึงงานมานำเสนอนี่ ไม่ใช่ว่าเอาตามเอกสารเขาทุกอย่าง เราก็ต้องตรวจสอบด้วยไอ้ข้อมูลที่เขาเอามาลงนี่ถูกต้องไหมนะคะ เดี๋ยว สรุปทำเป็นตารางเด้อ เดี๋ยวทำตัวอย่างให้ดู ชื่อภาษาแล้วก็ความหมายของภาษานี้ ใช้สำหรับเขียนอะไร เหมาะกับงานประเภทไหน หน้าตาจะแตกต่างกันอย่างไรเว็บแอปกับแอปเฉย ๆ ถ้าเว็บแอปนี่ เขาจะต้องทำงานผ่านเว็บ หน้าเว็บ เขาจะต้องทำหน้าเว็บเด็ก ๆ มีหน้าเว็บขึ้นมาให้ เสร็จแล้วก็ทำงานผ่านหน้าเว็บนั้นน่ะนะคะ ลักษณะจะต่างกันอันนี้ก็เว็บแอปให้บริการข้อมูลต้นทุนในการก่อสร้างนี่เห็นไหม ภาษา Soap โซฟก็ไม่ใช่ภาษา SOAP นี่ asseProtocal นะคะ ภาษาที่ใช้ก็คือ HXML นี่ HXM L นะคะ อย่างนี้สังเกตอะไร เห็นไหม ถ้าเป็นภาษาคำว่า ภาษาอังกฤษ มันจะมี ต่อท้ายทุกตัวเลยนะ นะคะ เด็ก ๆ จะต้องดูตัวนี้ด้วยนะคะ เดี๋ยว… โอเค ของเขียดนะคะ ไปปรับนะ ที่บอกให้เพิ่มว่าแอปแต่ละตัวนี่มันทำงานบนระบบปฏิบัติการอะไรเพิ่มเข้ามาด้วย ผู้ให้บริการซ่อมบำรุงรถยนต์ แล้วก็แก้ เช็กภาษานะ ว่ามีภาษา ตัวไหนที่เป็นภาษ าภาษาตัวไหนไม่ใช่ ก็เขียนเป็นโปรแกรมนะคะ ตรวจสอบสไลด์ให้ถูกต้องด้วย ชื่อ Fixy Auto ส่งเสริมการเรียนรู้และเขียนโปรแกรม อันนี้มีใส่โลโก้ของตัวภาษามาด้วย แล้วก็ตัวโปรแกรมมาด้วย แต่ไม่ได้บอก ต้องเขียนบอกนะ อย่างนี้นะ เป็นภาษาไทยว่าเป็นภาษาเหมือน… ขอโทษ มือไวไปหน่อย ใส่ Logo มาก็จริง เพราะบางทีเพื่อนไม่รู้ เห็นไหม ถ้าใส่มาอย่างนี้เลย ไปหน้าไหนแล้วรอแป๊บหนึ่ง ถ้าใส่มาอย่างนี้นะคะ ถ้าใครไม่เข้าใจ ก็จะไม่รู้ตัวไหนเป็นภาษา อย่างนี้เขียนบอกมาอยู่ว่าเป็นภาษาแต่ควรจะเขียนไว้ข้างหน้า ภาษา javascriptแยกน่ะค่ะ ให้แยกส่วน ส่วน… คือในหน้านี้นะ หัวข้อนี้ เพราะหัวข้อบอกแล้วว่าภาษาและโปรแกรมที่ใช้ เพราะฉะนั้นตรงแยกไปเลย ภาษาหัวข้อย่อย หัวข้อย่อยที่ 2 โปรแกรม ทีนี้ไม่ใส่คำว่า</w:t>
      </w:r>
      <w:r>
        <w:t xml:space="preserve">”</w:t>
      </w:r>
      <w:r>
        <w:t xml:space="preserve">ภาษา" ไว้ข้างหน้าก็ได้เพราะมันจัดภาษาอยู่ในปุ่มนี้แล้ว โปรแกรมอยู่ตรงปุ่มนี้แล้ว นึกออกนะคะ เพราะฉะนั้น แยกออกเป็น 2 ส่วนให้เห็น 2 หัวข้อย่อยให้เห็น หัวข้อย่อยที่ 1 คือภาษา หัวข้อย่อยที่ 2 คือ โปรแกรม นะ ในหน้าหัวข้อภาษาและโปรแกรมที่ใช้พัฒนาแอป เดี๋ยวปัดนะคะ ให้ปัดแก้ตามที่แนะนำ แล้วก็อย่าลืมแก้ขนาดตัวอักษรด้วยนะคะ โอเค 1 1 ชิ้น 1 2 5 งานใช่ไหม 3 4 5 โอเค ตัวอย่างน่ะลูก หน้ารูปตัวอย่างนี่ เอาสัก… ไม่ต้องเอาหมด เยอะไป เอาสัก 2 หน้าพอ เลือก… เลือกหน้าที่ หน้าแรกก็ได้ แล้วก็หน้าหลัก ๆ มันน่ะ หน้าที่เข้าใจว่า เหมือนหน้าแรกนี่ เข้าใจเป็นแบบนี้จะสั่งอาหารเป็นอย่างไร หน้าที่แสดงว่าเขามาส่งอาหารอะไรอย่างนี้ เอาสัก… หมายถึง 2 สไลด์ เอา 2 สไลด์ ใส่ 3 หน้านี่แหละ แต่เอา 2 สไลด์พอ ไม่ต้องเกินนั้นรูปภาพประกอบหรือรูปภาพตัวอย่างเอา 1-2 สไลด์พอ โอเค โอเคนะคะ อย่างนั้นเขียดแก้แล้วค่อยส่งเข้ามาใหม่นะลูก คนต่อไปส่งเข้ามาหรือยัง ใครครับ ของใครเอ่ย เสร็จแล้วหรือ นพกิต ไหนดูสิ ของแฝดนะคะ ไม่ใช่แล้ว อันนี้มัน… อันนี้มันอีกวิชาหนึ่งนี่ แฝดส่งผิด ตัวนี้คือวิชาตอนบ่ายนะ วิชานี้ชื่อว่า ดูชื่อวิชา วิชาเช้านี่ การพัฒาโปรแกรมประยุกต์บนอุปกรณ์เคลื่อนที่ เมื่อกี้ให้ดูตัวอย่างของเขียดแล้วนะ ของเพื่อนนี่ ที่เขาทำมานี่ มีปรับแก้แค่ขนาดตัวอักษรนะ นะ แล้วก็ใส่หัวข้อเพิ่มหัวข้ออีกหนึ่งหัวข้อก็คือ ระบบปฏิบัติการเข้าไปอีก 1 อันเท่านั้น ส่วนเนื้อหา เขียดหาได้ดีมากเลย ครบ 5 เรื่องแล้วก็ลักษณะไม่ซ้ำกันเลยนะคะ งานของเขียดที่หามา เพียงแต่มีปรับแก้เกี่ยวกับภาษากับโปรแกรมแค่นั้น แล้วก็เพิ่มระบบปฏิบัติการเข้าไปนะคะ แค่นั้นเองนะคะ ยังไม่เสร็จบ่ดอม อ๋อ อันหนึ่งทำแต่หัวมา ส่งเข้ามาก่อน แม่จะได้ดูว่าเนื้อเรื่องครบหรือยัง โอเคไหม แล้วดอมค่อยไปเพิ่มตามที่ระบุ อย่างนั้นให้ส่งเข้ามานะครับ แล้ว… ก็ไม่เป็นไร จะดูว่ามีเรื่องอะไรบ้างไง 5 เรื่องได้เรื่องอะไรบ้าง เดี๋ยวจะบอกเพิ่มก็ให้ทำตามตัวอย่างของเพื่อน ให้ดูนะคะ ใครที่ยังทำไม่เสร็จนะคะ ขอดูตัวอย่างจาก… ไม่ต้องขอดู เข้าไปดูตัวอย่างจากเพื่อนได้นะ เดี๋ยวขอดูของพงษ์ภรนะคะ ของดอม เสร็จแต่บอกว่ามีแต่ชื่อเรื่องเดี๋ยวขอดูก่อน แอปฯ แรก แอปพลิเคชันเพื่อการบริหารจัดการครุภัณฑ์โสต อ๋อ อันนี้คือ… เขียด เขียดบอกชื่อไอ้ของเขียดน่ะ เมื่อกี้เขียดไม่ได้บอกว่างานนั้นน่ะ ใครเป็นคนทำ บอกชื่อผู้จัดทำด้วยนะ นะคะ นี่มันในหน้านะ ในหน้าปกของงานแต่ละชิ้นน่ะ เขาจะมีบอกว่าชื่อใคร ของใคร ถูกต้องนะ อันนี้ถูกแล้ว เรื่องที่ 2 แอปเพื่อการจัดการจราจร โอเค จัดการจราจรนะคะ เผยแพร่ นี่ ๆ เวลาตัดคำดูด้วยนะคะ เวลาทำข้อความนี่ สำหรับการเผยแพร่ภูมิปัญญามัน ภูมิมันแยกออกจากกันนี่เห็นไหมลูก ตัดลงมา เอาภูมิ หรือถึงคำว่า</w:t>
      </w:r>
      <w:r>
        <w:t xml:space="preserve"> </w:t>
      </w:r>
      <w:r>
        <w:t xml:space="preserve">“</w:t>
      </w:r>
      <w:r>
        <w:t xml:space="preserve">เผยแพร่</w:t>
      </w:r>
      <w:r>
        <w:t xml:space="preserve">”</w:t>
      </w:r>
      <w:r>
        <w:t xml:space="preserve"> </w:t>
      </w:r>
      <w:r>
        <w:t xml:space="preserve">แล้วเอามรดกภูมิปัญญานี่ มาไว้บรรทัดนี้นะคะ บอกที่มานะคะ ว่าของใคร โอเค ภาษาอังกฤษสื่อการเรียนรู้ แบบที่ 3 เป็นสื่อ แบบที่ 4 บริหารจัดการงานซ่อมบำรุง โอเค เรื่องไม่ซ้ำนะคะ แต่ขาดรายละเอียด ใส่รายละเอียดเข้าไปตามหัวข้อที่เพื่อนนำเสนอนะ มีของใครอีกที่ได้ค้นมาแล้ว อันนี้ให้ดูเป็นตัวอย่าง นี่ ๆ ของเขียดหน้านี้ลูก เพิ่ม… เพิ่มข้อมูลชื่อคนที่เขาทำน่ะ โดย เขียนโดยเหมือนดอมก็ได้ โดยใคร ลงไปด้วยนะคะ ให้บอกใน… ในแต่ละแอปนะคะ ที่เราเอามา นี่อันนี้ด้วย ในหน้าชื่อเรื่องใส่ชื่อคนทำด้วย โอเค มีใครส่งเพิ่ม วันนั้นใครว่าเสร็จแล้ว ไอ้เชอร์รีเสร็จหรือยัง นี่ ถ้าเสร็จแล้วส่งเข้ามา จำได้ว่าเสร็จแล้ว ส่งในไอ้นี่ลูก ส่งใน Classroom นั่น ดูดี ๆ นะ คือวิชานี้ตอนนี้มันมี 2 ภาคเรียน ดูภาคเรียนของเรานะคะ ภาคเรียนของเราเป็นภาคเรียนที่ 1/66 อย่าไปกดเข้าผิดห้องนะ ห้องเราอยู่ตัวนี้นะคะ อย่าวิชานี้ ภาคเรียนนี้ ถ้าเข้ามาแล้วส่งงานผ่านงานของชั้นเรียนตัวที่โพสต์ไว้ล่าสุดของวันนี้ ก็คือนำเสนองานวิจัยนะคะ ตอนนี้ขึ้นสถานะส่งแล้ว 3 น้องบอกส่งแล้ว โอเค อ๋อ ไอ้… แสดงว่าไอ้… ไม่เป็นไร เดี๋ยวดูก่อน ชื่อเรื่อง… เดี๋ยวนะ มันส่งถูกหรือเปล่านี่ เข้าใจผิดแล้ว เชอร์รี เชอร์รีค้นงานจากไหน ให้ดูพี่เขานี่ เชอร์รีเดี๋ยวถามก่อน งานนี่ ค้นจากไหนคะ ที่แม่ให้ค้นน่ะ ต้องค้นจากงานวิจัย มันต้องเป็นงานวิจัย นึกถึงนะ เดี๋ยวให้ดูนะคะ ค้นจากงานวิจัยนั่นหมายถึงนี่เวลาค้น ถ้าค้นจะมีคำว่า</w:t>
      </w:r>
      <w:r>
        <w:t xml:space="preserve"> </w:t>
      </w:r>
      <w:r>
        <w:t xml:space="preserve">“</w:t>
      </w:r>
      <w:r>
        <w:t xml:space="preserve">งานวิจัย</w:t>
      </w:r>
      <w:r>
        <w:t xml:space="preserve">”</w:t>
      </w:r>
      <w:r>
        <w:t xml:space="preserve"> </w:t>
      </w:r>
      <w:r>
        <w:t xml:space="preserve">ด้วย แล้วก็บวก แล้วใส่เครื่องหมายบวกเข้าไป แล้วก็ตามด้วยแอป ชื่อ ชื่อที่เกี่ยวข้อง เช่น บอกแล้วเราจะค้นเกี่ยวกับแอปฯ นะ เดี๋ยวให้ค้น ให้เขาค้นไป เขียดลุกมานี่ เขียดมาพิมพ์ที่เขียด Search ให้เพื่อนดูว่าต้องพิมพ์ว่าอะไร เห็นไหม เวลา Search นะคะ เด็ก ๆ ต้องพิมพ์คำว่า</w:t>
      </w:r>
      <w:r>
        <w:t xml:space="preserve"> </w:t>
      </w:r>
      <w:r>
        <w:t xml:space="preserve">“</w:t>
      </w:r>
      <w:r>
        <w:t xml:space="preserve">งานวิจัย</w:t>
      </w:r>
      <w:r>
        <w:t xml:space="preserve">”</w:t>
      </w:r>
      <w:r>
        <w:t xml:space="preserve"> </w:t>
      </w:r>
      <w:r>
        <w:t xml:space="preserve">เข้ามาด้วย ของเขียดเขาพิมพ์ว่าเกี่ยวกับ ใส่คำว่า</w:t>
      </w:r>
      <w:r>
        <w:t xml:space="preserve"> </w:t>
      </w:r>
      <w:r>
        <w:t xml:space="preserve">“</w:t>
      </w:r>
      <w:r>
        <w:t xml:space="preserve">เกี่ยวกับ</w:t>
      </w:r>
      <w:r>
        <w:t xml:space="preserve">”</w:t>
      </w:r>
      <w:r>
        <w:t xml:space="preserve"> </w:t>
      </w:r>
      <w:r>
        <w:t xml:space="preserve">ถ้าไม่ใช้เครื่องหมายบวก นี่เห็นไหม เกี่ยวกับแอป ปุ๊บ พอค้นมันก็จะมีนี่ เห็นไหม ไฟล์งานทั้งนั้นเลยนะเด็ก ๆ มันก็จะขึ้นมาเห็นหรือเปล่า พอเวลาเราเปิดเข้าไปดู เดี๋ยวเปิดให้ดู นี่ เห็นไหม เขาก็จะบอกชื่อเลยการพัฒนาแอปฯ ชื่อของใคร ชินนวัตน์ ที่บอกว่าถ้าเด็ก ๆ จะเอามานำเสนอน่ะ มันควรจะเป็นงานวิจัยที่มาแล้วมีรายละเอียดทั้งหมดนี่ เป็นเล่มอย่างนี้เลย เพราะ… เพราะอะไร ถ้าเป็นเล่ม เขาตรงส่วนของบทที่ นี่นะเห็นไหม ในงานวิจัยที่มีทั้ง 5 บทนะคะ ใน 5 บทนี้ ข้อมูลที่จะเอามานำเสนอมันจะอยู่ประมาณบทที่ 3 3 นี่เขาจะบอกเลยว่าใช้โปรแกรมอะไรทำ ใช้ภาษาอะไรเขียน มี… แล้วก็บอกด้วยว่าคือในบทที่ 3 จะบอกวิธีการเลยว่าทำอย่างไรเห็นไหมคะ ซึ่งที่เราอยากได้ ก็คือเขาใช้โปรแกรมอะไรทำใช่ไหม เขาใช้ภาษาอะไรเขแล้วอีกตัวหนึ่ง ก็คือบทที่ 4 ก็คือผลที่เป็นรูปเหมือนที่เจ้าเขียดมันเอามาโชว์นะคะ ภาคผนวกไปแล้ว ดูให้ดูหมดเลยนะ ไอ้เมาส์ยี่ห้อนี้อย่างไว นี่เห็นไหมอยู่ที่บทที่ 4 ดูนะคะ ผิดนะนี่ บทที่ 4 คือผลการวิจัยนะไม่ใช่วิธี นี่วิธีเขาจะอยู่บทที่ 3 นี่ เห็นไหมในบทที่ 3 น่ะเขาจะบอก เครื่องมือที่ใช้ แต่ไม่บอกรายละเอียดว่าใช้อะไร ไม่เป็นไร ดูได้ ตัวนี้อาจจะไม่มี แต่ของอันอื่นจะมีนะคะ วิธีดำเนินการ ก็จะมีผลเห็นไหม ก็จะมีภาพแสดงแอปเขาอะไรอย่างนี้ นั่นคือผลที่เพื่อนเอามาใส่เป็นตัวอย่าง ทีนี้ถ้าเด็ก ๆ ค้น อย่างนี้เฉย ๆ นี่ บางที บางตัวมัน สังเกตง่าย ๆ ว่าถ้าเป็นเล่ม ถ้าเป็นเล่มเขาจะใช้คำว่า</w:t>
      </w:r>
      <w:r>
        <w:t xml:space="preserve"> </w:t>
      </w:r>
      <w:r>
        <w:t xml:space="preserve">“</w:t>
      </w:r>
      <w:r>
        <w:t xml:space="preserve">รายงานการวิจัย</w:t>
      </w:r>
      <w:r>
        <w:t xml:space="preserve">”</w:t>
      </w:r>
      <w:r>
        <w:t xml:space="preserve"> </w:t>
      </w:r>
      <w:r>
        <w:t xml:space="preserve">ถ้าเป็นบทความมันจะเขียนว่าบทความ หรือไม่มีชื่อข้างหน้า ทีนี้เพื่อไม่ให้ไปหาสับสนนะคะ ใช้คำนี้ ดูนะ งานวิจัย ใช้คำว่า… ฉบับเต็มนี่คือ งานวิจัยที่เป็นเล่มมีครบ 5 บท ค้นด้วยคำว่า</w:t>
      </w:r>
      <w:r>
        <w:t xml:space="preserve"> </w:t>
      </w:r>
      <w:r>
        <w:t xml:space="preserve">“</w:t>
      </w:r>
      <w:r>
        <w:t xml:space="preserve">งานวิจัยฉบับเต็ม</w:t>
      </w:r>
      <w:r>
        <w:t xml:space="preserve">”</w:t>
      </w:r>
      <w:r>
        <w:t xml:space="preserve"> </w:t>
      </w:r>
      <w:r>
        <w:t xml:space="preserve">นะคะ และใส่เครื่องหมายบวก บวกอะไร แอปพลิเคชันเข้าไป บวกคำว่า</w:t>
      </w:r>
      <w:r>
        <w:t xml:space="preserve"> </w:t>
      </w:r>
      <w:r>
        <w:t xml:space="preserve">“</w:t>
      </w:r>
      <w:r>
        <w:t xml:space="preserve">แอปพลิเคชัน</w:t>
      </w:r>
      <w:r>
        <w:t xml:space="preserve">”</w:t>
      </w:r>
      <w:r>
        <w:t xml:space="preserve"> </w:t>
      </w:r>
      <w:r>
        <w:t xml:space="preserve">เข้าไป นี่ ใช่ ไอ้เล่มเก่า ๆ ยังใช พ พาน อยู่ ใช้ได้ 2 ตัวน่ะ แอปน่ะ แต่ที่ถูกคือนี่ นี่ ใช้ได้ 2 อย่างนะคะ แต่ตัวที่ถูกจริง ๆ ตามบัณฑิต ก็คือตัวนี้ นี่นะคะ เห็นไหม ถ้าอย่างนี้เขาจะเป็นเล่มเลย พอเปิดเข้าไป ถ้ามีอย่างนี้ เป็นเล่มแน่นอน มีหน้าปก มีตรา มีโลโก้นี่ แล้วบอกว่าเป็นวิทยานิพนธ์ หรือเป็นอะไรนีแน่นอนนะคะ แล้วถ้าเป็นของระดับปริญญาตรีนี่ โดยปกติจะบอกนะว่า ว่าใช้อะไรทำ พัฒนาด้วยอะไร ตัวนี้หาไว้แล้ว ตัวเองยังสามารถมาไว้ใช้กับการทำโครงงานในปี 3 เทอม 2 ได้นะนี่ วิชาโครงงาน 1 นี่ หาเก็บไว้นะ เผื่อใครคิดจะทำตัวนี้ นี่ ๆ บทที่ 3 นี่ นะคะ 3 กับ 4 เขาจะบอก เหมือนที่บอกนะคะ มีภาษาอะไรนี่ เขาจะบอกนี่ เอ๊ย อันนี้มัน… น่าจะ… อ๋อ บทที่ 2 นะคะ นี่คือลักษณะงานที่เด็ก ๆ จะต้องหาแล้วสรุปลงใน PowerPoint ก็คือบอกชื่อเรื่องบอกชื่อผู้แต่ง เช่น เหมือนถ้าใช้งานนี้ เด็ก ๆ ก็ต้องบอกว่าชื่องานว่าเว็บแอปพลิเคชันจัดการความรู้สำหรับนักศึกษาปริญญาตรี ผู้แต่งคือนี่นะคะ ชื่อเขานี่ โดย อรลดา แซ่โค้ว อย่างนี้นะคะ แล้วก็ภาษาที่เขาใช้มีอะไรบ้างก็รายงานไป ภาษาและโปรแกรมที่ใช้ในการพัฒนแต่ถ้าอย่างนี้ ถ้าอย่างนี้มันเป็นบทความ ข้อมูลมันก็จะน้อยหน่อย นะคะ มันก็จะไม่ค่อยมีรายละเอียดอื่นให้มาใส่ เพราะฉะนั้นบอกแล้วว่าให้หาเป็นงานวิจัยฉบับเต็มนะ ที่มีครบทั้ง 5 บทนะคะ โอเคไหม คนที่ยัง ค้นที่หาแล้ว แต่ยังให้ไปปรับปรุงก็ปรับปรุงแก้ไข แล้วก็ส่งเข้ามาใน Classroom ใหม่นะคะ แต่คนที่ยังไม่หาหรือทำไม่ถูกก็ต้องหาใหม่นะคะ เดี๋ยวสัปดาห์หน้าเราจะเริ่ม ไม่สัปดาห์ล่ะ สัปดาห์นี้เลย ให้เด็ก ๆ เปิด Web Browser เปิด Web browser นะคะ เปิดเว็บ Browser แล้ว Search คำว่า… Search คำว่า… ตัวนี้… Search คำว่า</w:t>
      </w:r>
      <w:r>
        <w:t xml:space="preserve"> </w:t>
      </w:r>
      <w:r>
        <w:t xml:space="preserve">“</w:t>
      </w:r>
      <w:r>
        <w:t xml:space="preserve">Thunkable</w:t>
      </w:r>
      <w:r>
        <w:t xml:space="preserve">”</w:t>
      </w:r>
      <w:r>
        <w:t xml:space="preserve"> </w:t>
      </w:r>
      <w:r>
        <w:t xml:space="preserve">T-H-Thunk Thunk ก่อนนะคะ T-H-U-N-k-a-b- L-E ดูโลโก้มันนะ เป็นไอ้ตัวแดง ๆ ใส่แว่นนี่ เหมือนตัวตุ่น แม่ว่ามันคือตัวตุ่น ใครที่ Search เจอแล้ว คลิกเข้าไปค่ะ ใครยังเข้าหน้านี้ไม่ได้ บอกให้ Search เห็นไหมน่ะ นี่ ๆ Search ตามข้างบนน่ะ เห็นไหม T-h-u-n-kA-B–l-e มาจากคำว่า</w:t>
      </w:r>
      <w:r>
        <w:t xml:space="preserve"> </w:t>
      </w:r>
      <w:r>
        <w:t xml:space="preserve">“</w:t>
      </w:r>
      <w:r>
        <w:t xml:space="preserve">Thunkable</w:t>
      </w:r>
      <w:r>
        <w:t xml:space="preserve">”</w:t>
      </w:r>
      <w:r>
        <w:t xml:space="preserve"> </w:t>
      </w:r>
      <w:r>
        <w:t xml:space="preserve">นะคะเด็ก ๆ ใครเข้ามาหน้านี้แล้วยกมือ เข้ามาหรือยัง ใครอยู่หน้านี้แล้ว ยกมือ ให้… ให้ขึ้นหน้าอย่างนี้เลยนี่ ถ้าใครเข้ามาแล้วมันจะเข้ามาหน้าอย่างนี้ นี่ หน้าที่โชว์หน้าตาอย่างนี้เลย เหลือใครยังไม่เข้าเจอหรือยังดอม โอเค ดูนะคะ มันคืออะไร นี่จะเป็นตัวที่ดูนะคะ No Code ไม่ต้องเขียนโค้ดนะ โดยปกติเห็นไหม เมื่อกี้ที่ยกตัวอย่างของเพื่อนนี่ ถ้าทำแอปพลิเคชันนี่ เขียนโค้ดนั่น ก็คือเขียนภาษา นึกออกนะ PHP javascript อะไรอย่างนี้ แต่จะให้ใช้ตัวนี้ No Code ก็คือไม่ต้องเ้ขียนโค้ด จับโค้ดนั้นไปวางเพื่อพัฒนาอะไร Mobile App Mobile App Development make esay Esey พัฒนาแอปได้ง่ายเลย พัฒนา Mobile App ใช้ Code ไม่ต้องเขียน Code ใช้ Code แแต่ไม่ต้องเขียนมัน Mobile App ก็คือแอปที่พัฒนาบนมือถือนะคะ ก็คือ Thunkable อันดับแรกเราต้องสมัครก่อน เตรียมกระดาษ เพราะลืมแน่นอน หากระดาษหรือโทรศัพท์นะคะ เพราะตัวเองจะต้องจดอะไร Username แล้วก็ Password ต้องจำให้ได้ เพราะเราจะใช้ เวลาเข้าใช้มันต้องเห็นไหมคะ มันจะมีในแถบเครื่องมือข้างบนเห็นไหม มันจะมีหน้าล็อกอิน ต้องล็อกอินเข้าปเพื่อใช้งานเขา อันดับแรกวันนี้ให้สมัครไว้เลย สมัครไว้ กดที่คำว่า "Signup ปุ๊บ เข้ามาหน้านี้หรือยัง มันจะมีให้เลือกเห็นไหมคะ Login ผ่าน Google แต่ถ้าใครใช้ คือถ้าใครเข้าผ่านมือถือตัวเองหรือแท็บเล็ต เช่น ของที่มี Apple มันเป็นของ Apple ID ใช่ไหม เข้าผ่าน Apple ID แล้วก็เข้าผ่านอีเมล ทุกคนมี Google อยู่แล้วนะคะ โดยปกติเพราะเวลาเราเข้ามาก็ต้องเข้า Classroom ด้วย เพราะฉะนั้น ให้เลือก Sing up with Google เลือกตัวแรกนะเด็ก ๆ ทีนี้บัญชีตัวเองนะ เลือกเข้าบัญชีตัวเอง จำได้นะ บัญชีตัวเองบัญชีใครบัญมีมันนะ ไม่ใช่เข้าตามบัญชีแม่ เครื่องตัวเองก็เข้าบัญชีตัวเอง โอเคนะคะ บัญชีใครบัญชีมันเด้อ ไม่ใช่มาเข้าตามเด้อ แล้วมันก็จะให้ยืนยันว่าอันนี้ใช่บัญชีของเราไหม ถ้าใช่ก็คลิกยืนยันได้เลย คลิกเลย ทีนี้ ของแม่ขึ้นเพราะอะไร เพราะแม่เคยสมัครแล้วเทอมที่แล้วน่ะ ของเด็ก ๆ มันจะไปขึ้นว่าอะไรนะ ดอมขึ้นว่าอะไร</w:t>
      </w:r>
    </w:p>
    <w:p>
      <w:pPr>
        <w:pStyle w:val="BodyText"/>
      </w:pPr>
      <w:r>
        <w:t xml:space="preserve">(นักศึกษาชาย) จะถามว่าเอาไว้ทำอะไร และมีประสบการณ์</w:t>
      </w:r>
    </w:p>
    <w:p>
      <w:pPr>
        <w:pStyle w:val="BodyText"/>
      </w:pPr>
      <w:r>
        <w:t xml:space="preserve">(อาจารย์) เขาจะถามข้อมูลของเรานะคะ มีอยู่ 3 อัน อันแรก คือ สำหรับการทำงาน อันที่ 2 สำหรับการสอนหรือเข้าชั้นเรียยน การใช้งานส่วนตัว เราเลือกอันที่ 2 การเข้าชั้นเรียน ให้เลือกอันที่ 2 นะคะ โอเค ไปหน้าไหนต่อ ตัวเองก็เป็นอะไรคะ ตัวเองเป็น student ใช่ไหม เป็นนักเรียน เลือกอะไร นักเรียน เห็นหรือยัง ให้เลือกตรง มันใช้คำ ภาษาไทย ภาษาอังกฤษ ถ้าของใครเป็นภาษาไทยเลือกนักเรียน ถ้าของใครเป็นภาษาอังกฤษ เลทอก Studentไม่เคยทำใช่ไหม มีใครเคยทำแล้ว ถ้าไม่มีก็คลิกอันแรกเลย คลิกอันที่ 1 ไปไหนต่อ มันควรจะเข้ามาหน้าที่มีรูปมือถือ กดที่คำว่า</w:t>
      </w:r>
      <w:r>
        <w:t xml:space="preserve"> </w:t>
      </w:r>
      <w:r>
        <w:t xml:space="preserve">“</w:t>
      </w:r>
      <w:r>
        <w:t xml:space="preserve">Get Start</w:t>
      </w:r>
      <w:r>
        <w:t xml:space="preserve">”</w:t>
      </w:r>
      <w:r>
        <w:t xml:space="preserve"> </w:t>
      </w:r>
      <w:r>
        <w:t xml:space="preserve">ได้เลยค่ะ กดปุ่ม Get sartt โอเคไหม ถ้าใครเข้ามาถูกแล้วมันจะเข้ามาหน้าคำว่า</w:t>
      </w:r>
      <w:r>
        <w:t xml:space="preserve"> </w:t>
      </w:r>
      <w:r>
        <w:t xml:space="preserve">“</w:t>
      </w:r>
      <w:r>
        <w:t xml:space="preserve">Start Building</w:t>
      </w:r>
      <w:r>
        <w:t xml:space="preserve">”</w:t>
      </w:r>
      <w:r>
        <w:t xml:space="preserve"> </w:t>
      </w:r>
      <w:r>
        <w:t xml:space="preserve">ถูกต้องนะคะเด็ก ๆ คลิกที่คำว่า ดอมเปิดเครื่องก่อน แม่จะได้… Start Building กดปุ่มแถบใหญ่ ๆ Start Building น่ะค่ะ กดเลย ภาษาไทยหรือ บางคนเป็นภาษาไทย ขอโทษ เริ่มสร้างนะคะ แปลงได้ 2 ภาษาอีก ทีนี้ มันจะมีหน้าต่าง Popup ขึ้นมาให้กรอก อันแรกกรอกชื่อ เด็ก ๆ อย่าเพิ่งนะคะ ให้ไปดูช่องที่ 2 Fac ที่มันเป็นช่องที่ 2 คลิกเข้าไป เห็นไหม มันจะมีให้เราเลือกว่าตัวนี้คือลักษณะของแอปที่เราจะพัฒนาน่ะ เกี่ยวกับเรื่องอะไร ก็คือมันนะคะ มีอะไรบ้าง เอาแบบง่าย ๆ ก่อนนะคะ นั่นก็คือเอาอะไรก่อนดีนะ เดี๋ยวนะ โดยปกติแม่เลือกอะไรหว่า อันนี้… อันนี้ทำเป็นหนังสือนะคะ เอาแบบแรกก่อนก็ได้ เอาแบบ Book ให้เลือก Book ก่อน พัฒนาแอปที่เป็นเหมือนหนังสือเลือก Books นะคะ ทีนี้ตรง Name หให้ตั้งชื่อ เดี๋ยวแก้ได้ จะรีบไปไหน ช่องบนสุดเขาจะให้ชื่อใช่ไหม ชื่อในที่นี้ความจริงมันก็คือชื่อของแอป ทีนี้แต่แอปเรามันเป็นหนังสือ ให้นึกถึงว่าเราจะทำหนังสืออะไร เช่น ถ้าสมมติ ก ไก่ ก ไก่ ถึง ฮ นกฮูก เพราะฉะนั้น ชื่ออันนี้มะันต้ิจะต้องแต่ทีนี้อย่าลืมว่าเวลาตั้งชื่อโปรแกรมอะไรก็แล้วแต่ แม่สอนไว้แล้วว่าห้ามตั้งชื่อเป็นภาษาไทย Microsoft Word เท่านั้น นึกออกนะ แต่ถ้าเมื่อเราทำโปรแกรมใด ๆ ก็แล้วแต่ชื่อจะต้องตั้งเป็นภาษาอังกฤษ เพราะฉะนั้น ยังนึกไม่ออก เราใช้ง่าย ๆ เลย Book แล้วก1 หมายเลข 1 เข้าไปก่อน พิมพ์ค่ะ พิมพ์ชื่อลงไป พิมพ์ตรงตำแหน่งด้านบนน่ะ พิมพ์ชื่อโดยใช้ชื่อเดียวกัน เพราะเวลาเรียกใช้แอปนี้ตอนจะทำ รู้นะ แม่เลยบอกให้ใช้คำว่า</w:t>
      </w:r>
      <w:r>
        <w:t xml:space="preserve"> </w:t>
      </w:r>
      <w:r>
        <w:t xml:space="preserve">“</w:t>
      </w:r>
      <w:r>
        <w:t xml:space="preserve">Books1</w:t>
      </w:r>
      <w:r>
        <w:t xml:space="preserve">”</w:t>
      </w:r>
      <w:r>
        <w:t xml:space="preserve"> </w:t>
      </w:r>
      <w:r>
        <w:t xml:space="preserve">B พิมพ์เลยค่ะ B พิมพ์ B ลงไป พิมพ์ B-o-o-k พิมพ์คำว่า</w:t>
      </w:r>
      <w:r>
        <w:t xml:space="preserve"> </w:t>
      </w:r>
      <w:r>
        <w:t xml:space="preserve">“</w:t>
      </w:r>
      <w:r>
        <w:t xml:space="preserve">Book</w:t>
      </w:r>
      <w:r>
        <w:t xml:space="preserve">”</w:t>
      </w:r>
      <w:r>
        <w:t xml:space="preserve"> </w:t>
      </w:r>
      <w:r>
        <w:t xml:space="preserve">แล้วก็ตามด้วยหใายเลข 1 พิมพ์ตามตัวข้างบนน่ะเห็นไหม B-o-o-k แล้วก็เลข 1 น่ะค่ะ ตรงชื่อนะ ตำแหน่งชื่อ ถ้าใครเสร็จแล้วกด โอเค เดี๋ยวแม่ให้ดูตรงช่องนี้ แม่ลืมเปิดให้ดูเห็นไหมคะ ตรงชื่อนะ ตรงนี้เลือก Category เป็น เสร็จแล้วให้คลิกที่คำว่า</w:t>
      </w:r>
      <w:r>
        <w:t xml:space="preserve"> </w:t>
      </w:r>
      <w:r>
        <w:t xml:space="preserve">“</w:t>
      </w:r>
      <w:r>
        <w:t xml:space="preserve">Create นะคะ Create หรือสร้างนั่นเอง ถ้าใครสร้างเสร็จ รอแป๊บ มันจะเข้ามาหน้านี้ไหม หน้านี้เขาจะจำลองรูปของมือถือนั่นเองนะคะ ลักษณะตรงนี้ ก็คือเป็นหน้าของมือถือที่เราจะใช้ในการสร้างนะคะ ส่วนตรงนี้ ฝั่งนี้เห็นไหม คือ Tool หรือเครื่องมือที่จะใช้นะคะ ลักษณะการทำงานของ Thunkable มันจะมี Tool พวกนี้ให้เราเอามาวาง เหมือนจับ จับแล้ววาง วางลงในหน้าจอ ลากแล้ววางในหน้าจอหน้าเป็นรูปเป็นร่างออกมา เป็นชิ้นงานออกมานะคะ เขาจึงบอกว่า No Code ไม่ต้องเขียนโค้ด คือถ้าเรียนแบบ… ไปเรียนเขียน Coding นี่ มันจะมีให้เขียนเลย สั่งให้เขียนตั้งแต่ Title หรือ ชื่อเรื่องอย่างนี้ แต่ตัวนี้เราไม่ต้องเขียน เครื่องมือจำไว้เลยนะคะ ว่าเครื่องมือหันหน้า ซ้ายมือนะ ซ้ายมือของเรานะคะ เพราะเวลาเรานั่งหันหน้าเข้าหาคอมพิวเตอร์ เครื่องมือจะอยู่ทส่วนขวามือแถบตัวนี้มันจะเป็น Properties ก็คือการกำหนดคุณสมบัติ ไอ้ฝั่งขวามือนี่ จะเป็นเครื่องมือที่ใช้กำหนดคุณสมบัตินะคะ Properties ต่าง ๆ กระทั่งสี เห็นไหม มีอะไรบ้าง ที่เห็น ๆ อยู่นะคะ เช่น Background นี่ เราจะเลือก Backgroundเห็นไหมคะ มีเป็น Field หรือ image Background ก็คือพื้นหลังให้นึกถึงเหมือนเวลาเราทำแอปเห็นไหม บางแอปมันก็จะมีภาพอยู่ข้างหลัง หรือสีพื้น Background สามารถเลือกได้ 2 แบบคือภาพที่เป็นสีโดยใช้คำว่า</w:t>
      </w:r>
      <w:r>
        <w:t xml:space="preserve">”</w:t>
      </w:r>
      <w:r>
        <w:t xml:space="preserve">Field" หรือ Background ที่เป็นรูปภาพหรือ Image นะคะ 2 อย่าง มันจะอยู่ที่ฝั่งนี้ ส่วนฝั่งทางซ้ายนี่นะคะ แถบเครื่องมืออันแรก ในแถบแรกเลย เบสิก เบสิกก็คือ แถบเครื่องมือพื้นฐานนี่ เหมือนเวลาเราจะทำปุ่มเพื่อให้มันกด เหมือนกดในแอปฯ นะ กดปุ่มนั้นมันจะใช้ Tool ที่ชื่อว่า Button ตัวแรกเลย Button นี่ก็คือสำหรับสร้างปุ่ม ปุ่มเพื่อทำอะไร เพื่อเป็นการเชื่อมโยงหรือการทำ Active Interactive น่ะ ก็คือการปฏิสัมพันธ์ของแอปนั่นเอง ส่วนอันที่ 2 Label Label นั่นคือป้าย ถ้าแปลตามตัวนั้นคือป้ายให้นึกถึงทำอะไรบ้าง ป้ายนั้นคือป้ายชื่อทำชื่อ ชื่อเรื่อง หรือชื่ออะไรก็แล้วแต่ใช้ Label นะ image ชื่อก็บอกอยู่แล้ว Image ก็คือรูป เมื่อใดที่เราต้องการใช้รูป เราจะคลิกที่ Tool นี้นะคะ Text Input Text Input นั่นก็คือเป็น… เป็นช่องให้กรอกข้อความได้ เหมือนตอนที่เรากรอกชื่อ Book1 เข้ามาน่ะ เห้นไหม นั่นคือ Text Inใช้ในกรณีที่เราต้องการกรอกข้อความหรือเป็นการกรอกข้อมูลลงไปนะคะ เหมือนตอน Search Engine เห็นไหม แถบที่ให้กรอกหรือพิมพ์น่ะ ก็คือ Text Input นะคะ ตัวนี้อะไรนี่ มัน… สีมันเทา Group Group นั่นหมายถึง… คือพอเวลาเราสร้าง บางทีชิ้นงาน มันมีหลายชิ้น แต่เราต้องการทำให้มันจากหลาย ๆ ชิ้นนี่ เป็นชิ้นเดียว เราจะใช้ตัว Group นี่เป็นตัวสั่ง นึกออกนะ ไใม่ให้วัตถุในชิ้นงาน มันหลาย ๆ ชิ้นน่ะนะคะ ไม่ค่อยได้ใช้เท่าไร ส่วนตัวนี้Laout ส่วนของ จะเรียกว่าอย่างไร Layout ก็คือการจัดรูปแบบน่ะค่ะ ว่าต้องการให้ไอ้หน้ามือถือนี่ ที่เราจะออกแบบนี่ มันมีหน้าตาอย่างไร วาง…วางกรอบอย่างไรให้เป็นตรงนี้เป็นแนวตั้ง ตรงนี้เป็นแนวนอนอย่างนี้ค่ะ หรือรูปแบบ กำหนดรูปแบบให้มันนะคะ มาดูแถบเครื่องมือต่อมา แถบเครื่องมือที่ 2 Data Data ก็คือข้อมูล เมื่อใดที่เราจะต้องทำแอปแล้วมันไปเกี่ยวข้องกับข้อมูลเราจะมาใช้แถบเครื่องมือนี้ ซึ่งมี 1. Simple List ก็จะมีลักษณะเหมือนหัวข้อนึกออกนะ เหมือนหัวข้อย่อยน่ะ นะคะ แบบที่ 2 เป็นแบบ Data Viewer List แล้วก็แบบที่ 3 เป็น Data vivgrid นะคะ จะมี 3 แบบ ก็คือลักษณะการจัดวางข้อมูลนั่นเอง อันนี้เดี๋ยวอธิบายก่อน เราจะพูดถึงใน… เราทำจริง ๆ Tool ต่อมา ชื่อว่า Input ก็คือต้องการให้Input ก็คือการนำเข้าข้อมูลน่ะ จะ Input อะไรเข้าไปบ้าง เข้าไปไหม มี Switch เพื่อเปิด-ปิดไหม เห็นไหมคะ มี Slider ไหมก็คือให้เลื่อน ให้เลื่อน มี Check box หรือเปลข้อมูลที่เป็นแบบ Check Box อย่างนี้นะคะ Date Input Input ข้อมูลที่เป็นวันที่หรือเปล่านะคะ แล้วก็ Time input Input เวลา ใส่เวลาด้วยหรือเปล่า นี่คือเครื่องมือที่เราจะใช้กันจะอยู่โซนนี้ทั้งหมดนะคะ ถ้า Tool Media มีเดียก็คือเกี่ยวกับพวกแอนิเมชัน เกี่ยวกับวิดีโอหรือเกี่ยวกับการโหลดไอคอนนะคะ พวกนี้ก็คือเมื่อต้องการใส่ แอนิเมชันเข้าไป เราต้องมาเลือกที่ Media แต่นั่นหมายถึงว่า เรามีแอนิเมชันแล้ว ถึงเอามาได้Embed Embed นี่หมายถึงการฝังไว้ Embed Web Viewer อะไรพวกนี้นะคะ Canva อะไรพวกนี้จะฝัง อันนี้แอดวานซ์หน่อเบสิกเลยที่เราจะใช้ตัวแรกลองดู ไปที่ Label ก่อน ไปที่ Basic นะคะ แถบเครื่องมือ Basic ถ้าตัวไหนไม่ใช้นี่ เราคลิกอย่างนี้ นี่ เห็นไหม ถ้าใครเปิดมาแล้วเป็นอย่างนี้ หา Tool ไม่เจอ มีแต่ชื่อ มีแต่ชื่อนี่ เด็ก ๆ คลิกไปที่ชื่อของ Tool นั้นนะคะ มันก็จะขยายออกมา เห็นไหมคะ ครั้งหน้าแล้วหายไปไหนมันไม่ได้หายนะลูก มันอยู่นี่ล่ะ แต่มันซ่อนนึกออกนะ เราก็คลิกที่ชื่อมัน มันก็จะขึ้นมา ทุกอันนะคะ ทั้ง 2 ฝั่ง ทั้งซ้าย ทั้งขวาจะเป็นเหมือนมันไม่ได้หายไปไหนนะ ทีนี้ในโหมดการทำงาน มันจะมี 2 โหมด เด็ก ๆ ดูนะคะ ตรงโหมดการทำงานจะอยู่ด้านบนก็คือ ตรงที่แสดงคำว่า</w:t>
      </w:r>
      <w:r>
        <w:t xml:space="preserve"> </w:t>
      </w:r>
      <w:r>
        <w:t xml:space="preserve">“</w:t>
      </w:r>
      <w:r>
        <w:t xml:space="preserve">Design</w:t>
      </w:r>
      <w:r>
        <w:t xml:space="preserve">”</w:t>
      </w:r>
      <w:r>
        <w:t xml:space="preserve"> </w:t>
      </w:r>
      <w:r>
        <w:t xml:space="preserve">Design เป็นส่วนของการออกแบบ ก็คือหน้านี้เราจะออกแบบหน้าตาแอปเราอย่างไรมันจะอยู่ในหน้า Design แต่พอมาอีกโหมดหนึ่ง โหมดที่ 2 คือ Click Box ในส่วนของ Box นี่ เด็ก ๆ เห็นแถบทางซ้านยมือนะ ที่เห็นนี่ คือโค้ด โค้ดที่บอกว่าไม่ต้องเขียนน่ะ มันคือ Code ที่มีอยู่แล้ว ที่เราจะสามารถดึงมาใช้งานได้ ลองคลิกนะคะ ลองคลิกไปทีละอัน นี่คือลักษณะโค้ดที่เราจะนำมาใช้งานเห็นไหม เรา… แต่เราก็ต้องเข้าใจก่อนว่าไอ้โค้ดตัวนี้มันใช้อย่างไรแต่ละตัว เหมือนต้องการใช้นี่ วิธีการก็คือการดึงไอ้โค้ดที่เห็นนี่เอาออกมาวางตรงนี้เพื่อ จะบอกว่าเขียนก็ไม่เขียนนะ มันจะเป็นเหมือนการต่อจิ๊กซอของโค้ดที่เขาสร้างไว้ให้แล้ว เด็ก ๆ ไม่ต้องเขียน แต่ต้องเข้าใจว่าไอ้ Block Code นี่ เขาถึงเรียกว่า</w:t>
      </w:r>
      <w:r>
        <w:t xml:space="preserve"> </w:t>
      </w:r>
      <w:r>
        <w:t xml:space="preserve">“</w:t>
      </w:r>
      <w:r>
        <w:t xml:space="preserve">Block</w:t>
      </w:r>
      <w:r>
        <w:t xml:space="preserve">”</w:t>
      </w:r>
      <w:r>
        <w:t xml:space="preserve"> </w:t>
      </w:r>
      <w:r>
        <w:t xml:space="preserve">มันทำเป็น Block ไว้ แต่ละตัวนี่ สังเกตมันจะมีเอามาต่อกันได้ เราจะมาต่อ Block อย่างไร เพื่อให้แปอปที่เราต้องการนึกออกนะ เดี๋ยวจะบอกว่ามันจะมีคำสั่งอะไรที่เราจะใช้ สังเกตว่าแต่ละ Block ก็จะมีอยู่ เห็นไหมคะ สีก็ไม่เหมือนกันนี่ เขาจะเปลียนไปตามสี เพื่ออะไำรเพื่อให้เรารู้ว่าเมื่อใดที่เราจะใช้งาน Code ลักษณะไหนนะคะ เราก็จะมาเลือก Block แล้วเวลาไปเชื่อมเราจะได้รู้ด้วยว่าไอ้สีไหน มันควรจะไปเชื่อมกับสีไหนนะคะ มันก็จะเหมือนเวลาเขียนโค้ด ถ้าเขียนผิดมันจะ Error ให้นึกถึงนะ แต่ถ้า Block นี่ต่อผิดก็เหมือนกัน ไม่ Error มันอาจจะเกิด Bug หรือรันอยู่นั่นLoop ไม่รู้จบน่ะ รันอยู่นั่นล่ะ ไปหน้าหลังนะคะ อย่างนี้เป็นต้น เพราะฉะนั้น เราจะทำงานใน 2 โหมด ถ้าเมื่อใดที่บอกว่าให้ไปหน้า Design เด็ก ๆแต่เมื่อใดที่เราจะ Coding ปุ๊บ เด็กจะต้องคลิกไปที่ Block ทันทีนะคะ เพื่อจะทำการโค้ด เพื่อเขียนโค้ดนั่นเองนะคะ เดี๋ยวสัปดาห์นี้ยังไม่เริ่ม เพราะเดี๋ยวจะหาตัวอย่างก่อน จะทำหนังสือแบบไหน คือ ในเทอมก่อน เดี๋ยวให้ย้อนกลับไปดู ในเทอมที่แล้วที่พี่เขาทำนี่นะคะ เขาทำมา นี่ พอกดไปเปิดวิดีโอก็ได้ มีปุ่ม อันนี้ไม่เป็นเสียงนะ ทำไมฟอนต์มันเปลี่ยน เดี๋ยวนะคะ ย้อนกลับนี่ ก็จะเป็นลักษณะงานที่เขาทำส่ง เห็นไหม ใส่อะไรได้ ใส่ข้อความได้ ใส่รูปได้ มีปุ่มสำหรับกดเพื่อไป Action ต่าง ๆ อันนี้ Basic มากเลยนะ Error แสดงว่าอันนี้น่าจะหมดไปแล้วเขาเลยใช้ชื่อว่า A-Z มันจะเป็นงานที่ให้ทำนั่นก็คือ ความจริงแล้ว พอกดปุ่ม Speak นี่มันจะพูดคำศัพท์คำนี้ออกมา แต่อันนี้ ตอนนี้ที่เห็น Test นี่คือ พอกดปุ่มนี้เขาไปแสดงวิดีโอที่เกี่ยวกับตัว Z ตัวนี้ อย่างนี้ จาก Kid on Cloud ได้นะคะ กำหนดว่าไอ้ตัวนี้มันจะทำงานอะไร ก็คือไปสั่ง Block ให้ทำงาน นี่ ที่เห็นนี่คือหน้าที่สร้างขึ้นมานะคะ เด็ก ๆ จะเห็นเขาจะมีหน้าที่สร้างขึ้นจนครบ เดี๋ยวเราจะมาทำกันต่อในสัปดาห์หน้า ทีนี้รู้วิธีเข้าหรือยัง Thunkable เพราะฉะนั้น สัปดาห์หน้ามาเด็ก ๆ จะต้องเปิดมาที่เว็บนี้ทุกครั้งเสมอนะคะ เข้ามาแล้วพอ Login นี่ มันก็จะเข้ามาหน้านี้เสมอเหมือนกัน พอกด Login เพราะเราใช้ SignUp ด้วย Google อยู่แล้ว เพราะฉะนั้น ดูด้วยว่าเราเปิดบัญชี Google ของเราหรือยังด้วยนะคะ ถ้าเด็ก ๆ Account เราไม่ขึ้นนี่ มันจะเปิดชิ้นงานเราไม่ได้นะคะ ใน Thunkable น่ะ มันจะเข้ามาหน้าที่มีงานที่เราสร้างไว้ไม่ได้นะ เดี๋ยวเราจะมาพัฒนากันในสัปดาห์หน้านะคะ สัปดาห์นี้เวลาที่เหลือใครที่ยังทำงานนำเสนอไม่เสร็จ ทำแล้วส่งในระบบให้เสร็จในสัปดาห์นี้นะคะ และอย่าลืมอีกวิชาหนึ่ง สัมมนา สัมมนาก็ให้ส่ง ทำให้เสร็จเลยนะ ตอนบ่ายเรา… ไม่ต้องเจอกันยังไม่ต้องเจอกันนะคะ เพราะฉะนั้นสัปดาห์นี้พอแค่นี้ ขอบคุณพี่ล่ามค่ะ ขอบคุณค่ะ โอเคนะคะ ใครที่ยังทำไม่เสร็จ ทำให้เสณ้จเด้ไม่อย่างนั้นจะหักคะแนนแล้วนะ สัปดาห์นี้เริ่มหักคะแนนแล้วนะ ใครที่ยังไม่ส่งอี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260666</dc:title>
  <dc:creator/>
  <cp:keywords/>
  <dcterms:created xsi:type="dcterms:W3CDTF">2024-01-04T03:00:52Z</dcterms:created>
  <dcterms:modified xsi:type="dcterms:W3CDTF">2024-01-04T03: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มิถุนายน 2566 เวลา 09.00 น.</vt:lpwstr>
  </property>
  <property fmtid="{D5CDD505-2E9C-101B-9397-08002B2CF9AE}" pid="3" name="subtitle">
    <vt:lpwstr/>
  </property>
</Properties>
</file>